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usc blanc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isoeugéno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0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ldéhyde. Musc.</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usc blanc BOOST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usc blanc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isoeugenol (97-5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isoeugénol.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usc blanc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usc blanc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8/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502A4C9-C1E1-4501-8C73-C874B1800FDA}"/>
</file>

<file path=customXml/itemProps3.xml><?xml version="1.0" encoding="utf-8"?>
<ds:datastoreItem xmlns:ds="http://schemas.openxmlformats.org/officeDocument/2006/customXml" ds:itemID="{1087B4A5-C001-4479-BBD3-9EEC437AA89B}"/>
</file>

<file path=customXml/itemProps4.xml><?xml version="1.0" encoding="utf-8"?>
<ds:datastoreItem xmlns:ds="http://schemas.openxmlformats.org/officeDocument/2006/customXml" ds:itemID="{77FEDFC3-34DD-4218-8E33-373D52C736AC}"/>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